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F8E54" w14:textId="77777777" w:rsidR="00322799" w:rsidRDefault="00322799">
      <w:pPr>
        <w:rPr>
          <w:b/>
          <w:bCs/>
        </w:rPr>
      </w:pPr>
      <w:r w:rsidRPr="00322799">
        <w:rPr>
          <w:b/>
          <w:bCs/>
        </w:rPr>
        <w:t>Part 2 –</w:t>
      </w:r>
      <w:r>
        <w:rPr>
          <w:b/>
          <w:bCs/>
        </w:rPr>
        <w:t xml:space="preserve"> YouTube</w:t>
      </w:r>
    </w:p>
    <w:p w14:paraId="0F5C85A7" w14:textId="77777777" w:rsidR="00322799" w:rsidRDefault="00322799">
      <w:pPr>
        <w:rPr>
          <w:b/>
          <w:bCs/>
        </w:rPr>
      </w:pPr>
    </w:p>
    <w:p w14:paraId="0986D631" w14:textId="23A06396" w:rsidR="00B604C8" w:rsidRPr="00322799" w:rsidRDefault="00322799">
      <w:pPr>
        <w:rPr>
          <w:b/>
          <w:bCs/>
        </w:rPr>
      </w:pPr>
      <w:r>
        <w:rPr>
          <w:b/>
          <w:bCs/>
        </w:rPr>
        <w:t>1</w:t>
      </w:r>
      <w:r w:rsidRPr="00322799">
        <w:rPr>
          <w:b/>
          <w:bCs/>
        </w:rPr>
        <w:t xml:space="preserve"> </w:t>
      </w:r>
      <w:r>
        <w:rPr>
          <w:b/>
          <w:bCs/>
        </w:rPr>
        <w:t xml:space="preserve">– </w:t>
      </w:r>
      <w:r w:rsidRPr="00322799">
        <w:rPr>
          <w:b/>
          <w:bCs/>
        </w:rPr>
        <w:t>Encoding error for UTF-8</w:t>
      </w:r>
    </w:p>
    <w:p w14:paraId="7F92E9F3" w14:textId="77777777" w:rsidR="00D57F3C" w:rsidRDefault="00D57F3C">
      <w:r>
        <w:t xml:space="preserve">I believe the files with Aramaic alphabet was getting error to read in UTF-8 code. </w:t>
      </w:r>
    </w:p>
    <w:p w14:paraId="517981BE" w14:textId="742FFB53" w:rsidR="00D57F3C" w:rsidRDefault="00D57F3C" w:rsidP="00D57F3C">
      <w:r>
        <w:t>For this assignment</w:t>
      </w:r>
      <w:r w:rsidR="00322799">
        <w:t>,</w:t>
      </w:r>
      <w:r>
        <w:t xml:space="preserve"> the </w:t>
      </w:r>
      <w:r w:rsidRPr="00B604C8">
        <w:t>encoding= "ISO-8859–1</w:t>
      </w:r>
      <w:r w:rsidR="00322799">
        <w:t>"</w:t>
      </w:r>
      <w:r>
        <w:t xml:space="preserve"> will be satisfactory to reach the objectives of this assignment. </w:t>
      </w:r>
    </w:p>
    <w:p w14:paraId="73E95A69" w14:textId="19B9F552" w:rsidR="00D57F3C" w:rsidRDefault="00D57F3C" w:rsidP="00D57F3C">
      <w:r>
        <w:t xml:space="preserve">However, it is necessary to validate if the </w:t>
      </w:r>
      <w:r w:rsidRPr="00B604C8">
        <w:t>encoding= "ISO-8859–1"</w:t>
      </w:r>
      <w:r>
        <w:t xml:space="preserve"> can be used as </w:t>
      </w:r>
      <w:proofErr w:type="gramStart"/>
      <w:r>
        <w:t>standard</w:t>
      </w:r>
      <w:r w:rsidR="00322799">
        <w:t>,</w:t>
      </w:r>
      <w:r>
        <w:t xml:space="preserve"> if</w:t>
      </w:r>
      <w:proofErr w:type="gramEnd"/>
      <w:r>
        <w:t xml:space="preserve"> </w:t>
      </w:r>
      <w:r w:rsidR="00322799">
        <w:t>necessary further analysis</w:t>
      </w:r>
      <w:r>
        <w:t xml:space="preserve"> in the text file. </w:t>
      </w:r>
    </w:p>
    <w:p w14:paraId="15CDAFBF" w14:textId="5A3E546C" w:rsidR="00D57F3C" w:rsidRDefault="00D57F3C" w:rsidP="00D57F3C"/>
    <w:p w14:paraId="49FB6FA7" w14:textId="68F3DA18" w:rsidR="00D57F3C" w:rsidRDefault="00D57F3C"/>
    <w:p w14:paraId="3EF7A604" w14:textId="07C6E064" w:rsidR="00B604C8" w:rsidRDefault="00B604C8">
      <w:r w:rsidRPr="00B604C8">
        <w:rPr>
          <w:noProof/>
        </w:rPr>
        <w:drawing>
          <wp:inline distT="0" distB="0" distL="0" distR="0" wp14:anchorId="1C34B10B" wp14:editId="39AC88E8">
            <wp:extent cx="5731510" cy="32505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1BDD" w14:textId="2DBF3AAE" w:rsidR="00B604C8" w:rsidRDefault="00B604C8">
      <w:r>
        <w:t xml:space="preserve">Solution: </w:t>
      </w:r>
      <w:r w:rsidRPr="00B604C8">
        <w:t>encoding= "ISO-8859–1"</w:t>
      </w:r>
    </w:p>
    <w:p w14:paraId="1C3AE55A" w14:textId="34E5935D" w:rsidR="00632DC2" w:rsidRDefault="00632DC2"/>
    <w:p w14:paraId="665317BF" w14:textId="1CC2E6BC" w:rsidR="00322799" w:rsidRDefault="00322799"/>
    <w:p w14:paraId="7C1A86CC" w14:textId="20B22B69" w:rsidR="00322799" w:rsidRDefault="00322799"/>
    <w:p w14:paraId="6E3812D0" w14:textId="7836B430" w:rsidR="00322799" w:rsidRDefault="00322799"/>
    <w:p w14:paraId="65AB94BD" w14:textId="027607E2" w:rsidR="00322799" w:rsidRDefault="00322799"/>
    <w:p w14:paraId="051907D3" w14:textId="2C4DEF44" w:rsidR="00322799" w:rsidRDefault="00322799"/>
    <w:p w14:paraId="44E0C45B" w14:textId="7DD9BEA5" w:rsidR="00322799" w:rsidRDefault="00322799"/>
    <w:p w14:paraId="2573B189" w14:textId="626E9654" w:rsidR="00322799" w:rsidRDefault="00322799"/>
    <w:p w14:paraId="478A123F" w14:textId="4A6BAD3F" w:rsidR="00322799" w:rsidRPr="00322799" w:rsidRDefault="00322799">
      <w:pPr>
        <w:rPr>
          <w:b/>
          <w:bCs/>
        </w:rPr>
      </w:pPr>
      <w:r>
        <w:rPr>
          <w:b/>
          <w:bCs/>
        </w:rPr>
        <w:t>2</w:t>
      </w:r>
      <w:r w:rsidRPr="00322799">
        <w:rPr>
          <w:b/>
          <w:bCs/>
        </w:rPr>
        <w:t xml:space="preserve"> </w:t>
      </w:r>
      <w:r>
        <w:rPr>
          <w:b/>
          <w:bCs/>
        </w:rPr>
        <w:t>– Error to load data into Postgres database</w:t>
      </w:r>
    </w:p>
    <w:p w14:paraId="3A734CEF" w14:textId="75B7C517" w:rsidR="00D57F3C" w:rsidRDefault="00D57F3C">
      <w:r>
        <w:lastRenderedPageBreak/>
        <w:t>One of the approach</w:t>
      </w:r>
      <w:r w:rsidR="00322799">
        <w:t>es</w:t>
      </w:r>
      <w:r>
        <w:t xml:space="preserve"> </w:t>
      </w:r>
      <w:r w:rsidR="0026503B">
        <w:t xml:space="preserve">was to deploy the </w:t>
      </w:r>
      <w:r w:rsidR="00322799">
        <w:t>data automatically into the database. However, it was not possible because of the error below:</w:t>
      </w:r>
    </w:p>
    <w:p w14:paraId="5B2542EE" w14:textId="478330D9" w:rsidR="00B604C8" w:rsidRDefault="00D57F3C">
      <w:r w:rsidRPr="00D57F3C">
        <w:rPr>
          <w:noProof/>
        </w:rPr>
        <w:drawing>
          <wp:inline distT="0" distB="0" distL="0" distR="0" wp14:anchorId="33D08838" wp14:editId="37620C6B">
            <wp:extent cx="5731510" cy="352298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5D5B8" w14:textId="0954F6C2" w:rsidR="00D57F3C" w:rsidRDefault="00FA25C5">
      <w:r w:rsidRPr="00FA25C5">
        <w:rPr>
          <w:noProof/>
        </w:rPr>
        <w:drawing>
          <wp:inline distT="0" distB="0" distL="0" distR="0" wp14:anchorId="1B8B18DE" wp14:editId="1BE7524B">
            <wp:extent cx="5731510" cy="20053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C6024" w14:textId="1FE220BB" w:rsidR="00D57F3C" w:rsidRDefault="00D57F3C">
      <w:r w:rsidRPr="00D57F3C">
        <w:rPr>
          <w:noProof/>
        </w:rPr>
        <w:drawing>
          <wp:inline distT="0" distB="0" distL="0" distR="0" wp14:anchorId="6DAA503C" wp14:editId="1CD557FE">
            <wp:extent cx="5731510" cy="17265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E8CF" w14:textId="6BB0CCBB" w:rsidR="00D57F3C" w:rsidRDefault="00D57F3C">
      <w:r>
        <w:t xml:space="preserve">I have the package installed, but I do not know </w:t>
      </w:r>
      <w:r w:rsidR="00322799">
        <w:t>why I could not write on the</w:t>
      </w:r>
      <w:r>
        <w:t xml:space="preserve"> database. It is necessary </w:t>
      </w:r>
      <w:r w:rsidR="00322799">
        <w:t xml:space="preserve">to </w:t>
      </w:r>
      <w:r>
        <w:t xml:space="preserve">further investigation to solve this problem. </w:t>
      </w:r>
    </w:p>
    <w:p w14:paraId="57063101" w14:textId="680FF02D" w:rsidR="00621D01" w:rsidRDefault="00621D01"/>
    <w:p w14:paraId="467DD97F" w14:textId="77777777" w:rsidR="00621D01" w:rsidRDefault="00621D01"/>
    <w:p w14:paraId="018C98CB" w14:textId="5D17B130" w:rsidR="00322799" w:rsidRPr="00322799" w:rsidRDefault="00322799">
      <w:pPr>
        <w:rPr>
          <w:b/>
          <w:bCs/>
        </w:rPr>
      </w:pPr>
      <w:r w:rsidRPr="00322799">
        <w:rPr>
          <w:b/>
          <w:bCs/>
        </w:rPr>
        <w:t>3 – Null Category investigation</w:t>
      </w:r>
    </w:p>
    <w:p w14:paraId="6C289D13" w14:textId="7F04EE62" w:rsidR="00006A0F" w:rsidRDefault="00006A0F">
      <w:r>
        <w:t xml:space="preserve">Null Values. </w:t>
      </w:r>
      <w:r w:rsidR="00322799">
        <w:t>Further investigation must</w:t>
      </w:r>
      <w:r>
        <w:t xml:space="preserve"> analyse if the NULL category is correct. </w:t>
      </w:r>
    </w:p>
    <w:p w14:paraId="20C6AE3F" w14:textId="1D92D6F8" w:rsidR="00006A0F" w:rsidRDefault="00006A0F">
      <w:r w:rsidRPr="00006A0F">
        <w:rPr>
          <w:noProof/>
        </w:rPr>
        <w:drawing>
          <wp:inline distT="0" distB="0" distL="0" distR="0" wp14:anchorId="6174576E" wp14:editId="10801ADA">
            <wp:extent cx="5731510" cy="19405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9D4B" w14:textId="5F3CB7EB" w:rsidR="00006A0F" w:rsidRDefault="00322799">
      <w:r>
        <w:t>Executing some investigation on</w:t>
      </w:r>
      <w:r w:rsidR="00006A0F">
        <w:t xml:space="preserve"> category 29</w:t>
      </w:r>
      <w:r>
        <w:t>,</w:t>
      </w:r>
      <w:r w:rsidR="00006A0F">
        <w:t xml:space="preserve"> and there </w:t>
      </w:r>
      <w:proofErr w:type="gramStart"/>
      <w:r w:rsidR="00006A0F">
        <w:t>isn</w:t>
      </w:r>
      <w:r>
        <w:t>'</w:t>
      </w:r>
      <w:r w:rsidR="00006A0F">
        <w:t>t</w:t>
      </w:r>
      <w:proofErr w:type="gramEnd"/>
      <w:r w:rsidR="00006A0F">
        <w:t xml:space="preserve"> category 29 on </w:t>
      </w:r>
      <w:r>
        <w:t xml:space="preserve">the </w:t>
      </w:r>
      <w:r w:rsidR="00006A0F">
        <w:t xml:space="preserve">JSON file for Canada. </w:t>
      </w:r>
    </w:p>
    <w:p w14:paraId="60CA0296" w14:textId="5F8C2F21" w:rsidR="00006A0F" w:rsidRDefault="00006A0F">
      <w:r w:rsidRPr="00006A0F">
        <w:rPr>
          <w:noProof/>
        </w:rPr>
        <w:drawing>
          <wp:inline distT="0" distB="0" distL="0" distR="0" wp14:anchorId="1F506522" wp14:editId="78F7B6B9">
            <wp:extent cx="5731510" cy="34620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8E832" w14:textId="2704277C" w:rsidR="00DC12DD" w:rsidRDefault="00DC12DD"/>
    <w:p w14:paraId="656B99F5" w14:textId="6BFE4B01" w:rsidR="00DC12DD" w:rsidRDefault="00DC12DD"/>
    <w:p w14:paraId="26A27FCC" w14:textId="430D8D4D" w:rsidR="00DC12DD" w:rsidRDefault="00DC12DD"/>
    <w:p w14:paraId="79F294CB" w14:textId="6A431712" w:rsidR="00DC12DD" w:rsidRDefault="00DC12DD"/>
    <w:p w14:paraId="2AD8F9F6" w14:textId="60FA25D6" w:rsidR="00DC12DD" w:rsidRDefault="00DC12DD"/>
    <w:p w14:paraId="778A69EA" w14:textId="5A14369A" w:rsidR="00DC12DD" w:rsidRDefault="00DC12DD"/>
    <w:p w14:paraId="547F9706" w14:textId="77777777" w:rsidR="00DC12DD" w:rsidRDefault="00DC12DD"/>
    <w:p w14:paraId="4522BE52" w14:textId="1CBA7E2B" w:rsidR="00DC12DD" w:rsidRDefault="00DC12DD">
      <w:r>
        <w:lastRenderedPageBreak/>
        <w:t>Sample of Category 29:</w:t>
      </w:r>
    </w:p>
    <w:p w14:paraId="2B369D83" w14:textId="4ACE5513" w:rsidR="00006A0F" w:rsidRDefault="00006A0F"/>
    <w:p w14:paraId="68A2A56C" w14:textId="77777777" w:rsidR="00DC12DD" w:rsidRDefault="00DC12DD"/>
    <w:p w14:paraId="00F1DF68" w14:textId="3986E9E6" w:rsidR="00DC12DD" w:rsidRDefault="00DC12DD">
      <w:r w:rsidRPr="00DC12DD">
        <w:rPr>
          <w:noProof/>
        </w:rPr>
        <w:drawing>
          <wp:inline distT="0" distB="0" distL="0" distR="0" wp14:anchorId="33D2062B" wp14:editId="62CF6E7B">
            <wp:extent cx="5731510" cy="16738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F1D4" w14:textId="5183C8A5" w:rsidR="00DC12DD" w:rsidRDefault="00DC12DD"/>
    <w:p w14:paraId="47B54B37" w14:textId="136DEB6E" w:rsidR="00DC12DD" w:rsidRDefault="00DC12DD">
      <w:r>
        <w:t xml:space="preserve">If we search for this </w:t>
      </w:r>
      <w:proofErr w:type="spellStart"/>
      <w:r>
        <w:t>video_id</w:t>
      </w:r>
      <w:proofErr w:type="spellEnd"/>
      <w:r w:rsidR="004738FB">
        <w:t>,</w:t>
      </w:r>
      <w:r>
        <w:t xml:space="preserve"> the category is null on the view. </w:t>
      </w:r>
    </w:p>
    <w:p w14:paraId="4E5E14A8" w14:textId="3F42779C" w:rsidR="00DC12DD" w:rsidRDefault="00DC12DD">
      <w:r>
        <w:t xml:space="preserve">Because there </w:t>
      </w:r>
      <w:proofErr w:type="gramStart"/>
      <w:r>
        <w:t>isn</w:t>
      </w:r>
      <w:r w:rsidR="00322799">
        <w:t>'</w:t>
      </w:r>
      <w:r>
        <w:t>t</w:t>
      </w:r>
      <w:proofErr w:type="gramEnd"/>
      <w:r>
        <w:t xml:space="preserve"> category 29 in the JSON file as said previously. </w:t>
      </w:r>
    </w:p>
    <w:p w14:paraId="73F375E2" w14:textId="5DFE539D" w:rsidR="004738FB" w:rsidRDefault="004738FB"/>
    <w:p w14:paraId="00DA9943" w14:textId="7A1138E7" w:rsidR="004738FB" w:rsidRPr="004738FB" w:rsidRDefault="004738FB">
      <w:pPr>
        <w:rPr>
          <w:b/>
          <w:bCs/>
        </w:rPr>
      </w:pPr>
      <w:r w:rsidRPr="004738FB">
        <w:rPr>
          <w:b/>
          <w:bCs/>
        </w:rPr>
        <w:t>4 – Date</w:t>
      </w:r>
    </w:p>
    <w:p w14:paraId="03DB8647" w14:textId="1EFDD98D" w:rsidR="004738FB" w:rsidRDefault="004738FB">
      <w:r>
        <w:t>There is a problem with the data set. Because there are no data for some days:</w:t>
      </w:r>
    </w:p>
    <w:p w14:paraId="4C74034B" w14:textId="30DFFFF9" w:rsidR="004738FB" w:rsidRDefault="004738FB">
      <w:r w:rsidRPr="004738FB">
        <w:drawing>
          <wp:inline distT="0" distB="0" distL="0" distR="0" wp14:anchorId="5112034C" wp14:editId="3C0542C9">
            <wp:extent cx="5731510" cy="29330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BCF7" w14:textId="7E7BF73F" w:rsidR="004738FB" w:rsidRDefault="004738FB"/>
    <w:p w14:paraId="74C92485" w14:textId="597A60CD" w:rsidR="004738FB" w:rsidRDefault="004738FB">
      <w:r>
        <w:t xml:space="preserve">It is necessary to validate what would be the approach with these days without data. </w:t>
      </w:r>
    </w:p>
    <w:p w14:paraId="46E08618" w14:textId="77777777" w:rsidR="004738FB" w:rsidRDefault="004738FB"/>
    <w:sectPr w:rsidR="004738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sDAyMjE0NTMxMDBR0lEKTi0uzszPAykwqgUAOG74MywAAAA="/>
  </w:docVars>
  <w:rsids>
    <w:rsidRoot w:val="00F02F34"/>
    <w:rsid w:val="00006A0F"/>
    <w:rsid w:val="000F54FA"/>
    <w:rsid w:val="00141F51"/>
    <w:rsid w:val="0026503B"/>
    <w:rsid w:val="002A31CA"/>
    <w:rsid w:val="00322799"/>
    <w:rsid w:val="00410B92"/>
    <w:rsid w:val="004738FB"/>
    <w:rsid w:val="00621D01"/>
    <w:rsid w:val="00632DC2"/>
    <w:rsid w:val="008575D4"/>
    <w:rsid w:val="00B31799"/>
    <w:rsid w:val="00B604C8"/>
    <w:rsid w:val="00BF551F"/>
    <w:rsid w:val="00D57F3C"/>
    <w:rsid w:val="00DC12DD"/>
    <w:rsid w:val="00F02F34"/>
    <w:rsid w:val="00FA25C5"/>
    <w:rsid w:val="00FC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3CE8"/>
  <w15:chartTrackingRefBased/>
  <w15:docId w15:val="{CA7C9D82-F9BF-47DD-9F4D-82AFEBF00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ior</dc:creator>
  <cp:keywords/>
  <dc:description/>
  <cp:lastModifiedBy>Junior</cp:lastModifiedBy>
  <cp:revision>6</cp:revision>
  <dcterms:created xsi:type="dcterms:W3CDTF">2021-05-10T02:44:00Z</dcterms:created>
  <dcterms:modified xsi:type="dcterms:W3CDTF">2021-05-12T12:08:00Z</dcterms:modified>
</cp:coreProperties>
</file>